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sima ceh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si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eh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45 North Sheridan Road, Chicago, IL, USA chicago 606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simac@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81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